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>(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уз помоћ органа надлежног за грађевинске послове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/>
        </w:rPr>
      </w:pPr>
    </w:p>
    <w:p w:rsidR="00D55BC1" w:rsidRDefault="00572F8E" w:rsidP="00D55BC1">
      <w:pPr>
        <w:jc w:val="both"/>
        <w:rPr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:rsidR="0082085C" w:rsidRPr="006575AC" w:rsidRDefault="0082085C" w:rsidP="00D55BC1">
      <w:pPr>
        <w:jc w:val="both"/>
        <w:rPr>
          <w:bCs/>
          <w:lang w:val="sr-Cyrl-CS"/>
        </w:rPr>
      </w:pP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82085C" w:rsidRPr="00967748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 xml:space="preserve">За ову меру није потребно прибављање одобрења за извођење радова, </w:t>
      </w:r>
    </w:p>
    <w:p w:rsidR="0082085C" w:rsidRPr="00967748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, </w:t>
      </w:r>
    </w:p>
    <w:p w:rsidR="00C86AFA" w:rsidRPr="006575AC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967748">
        <w:rPr>
          <w:rFonts w:eastAsia="Calibri" w:cs="Times New Roman"/>
          <w:b/>
          <w:sz w:val="24"/>
          <w:szCs w:val="24"/>
        </w:rPr>
        <w:t xml:space="preserve">осим ако је објекат </w:t>
      </w:r>
      <w:r w:rsidRPr="00967748">
        <w:rPr>
          <w:rFonts w:eastAsia="Calibri" w:cs="Times New Roman"/>
          <w:b/>
          <w:sz w:val="24"/>
          <w:szCs w:val="24"/>
          <w:lang w:val="sr-Cyrl-CS"/>
        </w:rPr>
        <w:t>под заштитом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</w:t>
      </w:r>
    </w:p>
    <w:p w:rsidR="0082085C" w:rsidRPr="00967748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Ова мера се реализује на основу одобрења за извођење радова на инвестиционом одржавању објекта,</w:t>
      </w:r>
    </w:p>
    <w:p w:rsidR="00C86AFA" w:rsidRPr="006575AC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а радови се изводе према опису и попису радова урађеном од стране пројектанта-правног лица или предузетника, овереног од стране  одговорног пројектант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82085C" w:rsidRPr="00967748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Ова мера се реализује на основу одобрења за извођење радова на инвестиционом одржавању објекта,</w:t>
      </w:r>
    </w:p>
    <w:p w:rsidR="00C86AFA" w:rsidRPr="006575AC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а радови се изводе према опису и попису радова урађеном од стране пројектанта-правног лица или предузетника, овереног од стране  одговорног пројектант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82085C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на_гас</w:t>
      </w:r>
    </w:p>
    <w:p w:rsidR="0082085C" w:rsidRPr="00967748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Ова мера се реализује на основу решења о одобрењу за извођење радова на уградњи унутрашњих гасних инсталација,</w:t>
      </w:r>
    </w:p>
    <w:p w:rsidR="00C86AFA" w:rsidRPr="006575AC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 xml:space="preserve">а радови се изводе према </w:t>
      </w:r>
      <w:r w:rsidRPr="00967748">
        <w:rPr>
          <w:rFonts w:eastAsia="Calibri" w:cs="Times New Roman"/>
          <w:sz w:val="24"/>
          <w:szCs w:val="24"/>
        </w:rPr>
        <w:t>идејном пројекту</w:t>
      </w:r>
      <w:r w:rsidRPr="00967748">
        <w:rPr>
          <w:rFonts w:eastAsia="Calibri" w:cs="Times New Roman"/>
          <w:sz w:val="24"/>
          <w:szCs w:val="24"/>
          <w:lang w:val="sr-Cyrl-CS"/>
        </w:rPr>
        <w:t xml:space="preserve"> урађеном од стране пројектанта-правног лица или предузетника, овереног од стране  одговорног пројектант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</w:p>
    <w:p w:rsidR="0082085C" w:rsidRPr="00967748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 xml:space="preserve">За ову меру није потребно прибављање одобрења за извођење радова, </w:t>
      </w:r>
    </w:p>
    <w:p w:rsidR="00C86AFA" w:rsidRPr="006575AC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:rsidR="0082085C" w:rsidRPr="00967748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Ова мера се реализује на основу одобрења за извођење радова,</w:t>
      </w:r>
    </w:p>
    <w:p w:rsidR="00C86AFA" w:rsidRPr="006575AC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а радови се изводе према идејном пројект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</w:t>
      </w:r>
    </w:p>
    <w:p w:rsidR="0082085C" w:rsidRPr="00967748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967748">
        <w:rPr>
          <w:rFonts w:eastAsia="Calibri" w:cs="Times New Roman"/>
          <w:sz w:val="24"/>
          <w:szCs w:val="24"/>
          <w:lang w:val="sr-Cyrl-CS"/>
        </w:rPr>
        <w:t>Ова мера се реализује на основу одобрења за извођење радова,</w:t>
      </w:r>
    </w:p>
    <w:p w:rsidR="00C86AFA" w:rsidRPr="006575AC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а радови се изводе према идејном пројект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</w:p>
    <w:p w:rsidR="0082085C" w:rsidRPr="00967748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67748">
        <w:rPr>
          <w:rFonts w:eastAsia="Calibri" w:cs="Times New Roman"/>
          <w:sz w:val="24"/>
          <w:szCs w:val="24"/>
          <w:lang w:val="sr-Cyrl-CS"/>
        </w:rPr>
        <w:t xml:space="preserve">За ову меру није потребно прибављање одобрења за извођење радова, </w:t>
      </w:r>
    </w:p>
    <w:p w:rsidR="000C2C82" w:rsidRPr="0082085C" w:rsidRDefault="0082085C" w:rsidP="0082085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967748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sectPr w:rsidR="000C2C82" w:rsidRPr="0082085C" w:rsidSect="0082085C">
      <w:pgSz w:w="11906" w:h="16838" w:code="9"/>
      <w:pgMar w:top="567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3EB7" w:rsidRDefault="008C3EB7" w:rsidP="001E2F65">
      <w:r>
        <w:separator/>
      </w:r>
    </w:p>
  </w:endnote>
  <w:endnote w:type="continuationSeparator" w:id="0">
    <w:p w:rsidR="008C3EB7" w:rsidRDefault="008C3EB7" w:rsidP="001E2F65">
      <w:r>
        <w:continuationSeparator/>
      </w:r>
    </w:p>
  </w:endnote>
  <w:endnote w:type="continuationNotice" w:id="1">
    <w:p w:rsidR="008C3EB7" w:rsidRDefault="008C3EB7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3EB7" w:rsidRDefault="008C3EB7" w:rsidP="001E2F65">
      <w:r>
        <w:separator/>
      </w:r>
    </w:p>
  </w:footnote>
  <w:footnote w:type="continuationSeparator" w:id="0">
    <w:p w:rsidR="008C3EB7" w:rsidRDefault="008C3EB7" w:rsidP="001E2F65">
      <w:r>
        <w:continuationSeparator/>
      </w:r>
    </w:p>
  </w:footnote>
  <w:footnote w:type="continuationNotice" w:id="1">
    <w:p w:rsidR="008C3EB7" w:rsidRDefault="008C3EB7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07314"/>
    <w:rsid w:val="00813B18"/>
    <w:rsid w:val="0082085C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3EB7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CB4248-2924-492D-B606-3D7BBA1EF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8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vojo.djokovic</cp:lastModifiedBy>
  <cp:revision>3</cp:revision>
  <cp:lastPrinted>2016-10-07T07:40:00Z</cp:lastPrinted>
  <dcterms:created xsi:type="dcterms:W3CDTF">2023-09-15T12:10:00Z</dcterms:created>
  <dcterms:modified xsi:type="dcterms:W3CDTF">2023-09-18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